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17D4" w:rsidRDefault="00026685">
      <w:r>
        <w:t xml:space="preserve">Rod </w:t>
      </w:r>
      <w:proofErr w:type="spellStart"/>
      <w:r>
        <w:t>DeValcourt</w:t>
      </w:r>
      <w:proofErr w:type="spellEnd"/>
    </w:p>
    <w:p w:rsidR="00026685" w:rsidRDefault="00026685">
      <w:r>
        <w:t>2/21/2021</w:t>
      </w:r>
    </w:p>
    <w:p w:rsidR="00026685" w:rsidRDefault="00026685">
      <w:r>
        <w:t>MS539</w:t>
      </w:r>
    </w:p>
    <w:p w:rsidR="00026685" w:rsidRDefault="00026685">
      <w:r>
        <w:t>Improve your UI based on your reading, research, and learning.</w:t>
      </w:r>
    </w:p>
    <w:p w:rsidR="00026685" w:rsidRDefault="00026685">
      <w:r>
        <w:t>This week I have improved my UI by finishing the charting and the reading/writing to a file.  The charting was something I’ve done before just not recently and not with custom data like we have in this project.</w:t>
      </w:r>
    </w:p>
    <w:p w:rsidR="00026685" w:rsidRDefault="00026685">
      <w:r>
        <w:t xml:space="preserve">From our log in the code header for </w:t>
      </w:r>
      <w:proofErr w:type="spellStart"/>
      <w:r>
        <w:t>mainWindowForm.cs</w:t>
      </w:r>
      <w:proofErr w:type="spellEnd"/>
      <w:r>
        <w:t xml:space="preserve"> here’s a listing of our changes.</w:t>
      </w:r>
    </w:p>
    <w:p w:rsidR="00026685" w:rsidRDefault="00026685" w:rsidP="00026685">
      <w:r>
        <w:t xml:space="preserve">2/19/2021       2.50                </w:t>
      </w:r>
      <w:proofErr w:type="spellStart"/>
      <w:r>
        <w:t>bloodGlucoseChartForm</w:t>
      </w:r>
      <w:proofErr w:type="spellEnd"/>
      <w:r>
        <w:t xml:space="preserve"> (got a basic line chart with </w:t>
      </w:r>
      <w:proofErr w:type="spellStart"/>
      <w:r>
        <w:t>testdata</w:t>
      </w:r>
      <w:proofErr w:type="spellEnd"/>
      <w:r>
        <w:t>)</w:t>
      </w:r>
    </w:p>
    <w:p w:rsidR="00026685" w:rsidRDefault="00026685" w:rsidP="00026685">
      <w:r>
        <w:t xml:space="preserve">2/21/2021       0.5                 </w:t>
      </w:r>
      <w:proofErr w:type="spellStart"/>
      <w:r>
        <w:t>pulseAndOxygenChartForm.cs</w:t>
      </w:r>
      <w:proofErr w:type="spellEnd"/>
    </w:p>
    <w:p w:rsidR="00026685" w:rsidRDefault="00026685" w:rsidP="00026685">
      <w:r>
        <w:t xml:space="preserve">2/21/2021       0.5                 </w:t>
      </w:r>
      <w:proofErr w:type="spellStart"/>
      <w:r>
        <w:t>readFileLogic.cs</w:t>
      </w:r>
      <w:proofErr w:type="spellEnd"/>
      <w:r>
        <w:t xml:space="preserve"> added method </w:t>
      </w:r>
      <w:proofErr w:type="spellStart"/>
      <w:r>
        <w:t>SetupListsByDay</w:t>
      </w:r>
      <w:proofErr w:type="spellEnd"/>
    </w:p>
    <w:p w:rsidR="00026685" w:rsidRDefault="00026685" w:rsidP="00026685">
      <w:r>
        <w:t xml:space="preserve">2/21/2021       0.5                 </w:t>
      </w:r>
      <w:proofErr w:type="spellStart"/>
      <w:r>
        <w:t>pulseAndOxygenChartForm.cs</w:t>
      </w:r>
      <w:proofErr w:type="spellEnd"/>
      <w:r>
        <w:t xml:space="preserve"> (got a basic line chart with </w:t>
      </w:r>
      <w:proofErr w:type="spellStart"/>
      <w:r>
        <w:t>testdata</w:t>
      </w:r>
      <w:proofErr w:type="spellEnd"/>
      <w:r>
        <w:t xml:space="preserve"> to show)</w:t>
      </w:r>
    </w:p>
    <w:p w:rsidR="00026685" w:rsidRDefault="00026685" w:rsidP="00026685">
      <w:r>
        <w:t xml:space="preserve">2/21/2021       0.25                </w:t>
      </w:r>
      <w:proofErr w:type="spellStart"/>
      <w:r>
        <w:t>pulseAndOxygenChartForm.cs</w:t>
      </w:r>
      <w:proofErr w:type="spellEnd"/>
      <w:r>
        <w:t xml:space="preserve"> (added group box for today, this week, this month)</w:t>
      </w:r>
    </w:p>
    <w:p w:rsidR="00026685" w:rsidRDefault="00026685" w:rsidP="00026685">
      <w:r>
        <w:t xml:space="preserve">2/21/2021       0.25                </w:t>
      </w:r>
      <w:proofErr w:type="spellStart"/>
      <w:r>
        <w:t>bloodGlucoseChartForm.cs</w:t>
      </w:r>
      <w:proofErr w:type="spellEnd"/>
      <w:r>
        <w:t xml:space="preserve"> (added group box for today, this week, this month)</w:t>
      </w:r>
    </w:p>
    <w:p w:rsidR="00026685" w:rsidRDefault="00026685" w:rsidP="00026685">
      <w:r>
        <w:t xml:space="preserve">2/21/2021       0.5                 </w:t>
      </w:r>
      <w:proofErr w:type="spellStart"/>
      <w:proofErr w:type="gramStart"/>
      <w:r>
        <w:t>pulseAndOxygenChartForm.cs</w:t>
      </w:r>
      <w:proofErr w:type="spellEnd"/>
      <w:r>
        <w:t xml:space="preserve">  wrote</w:t>
      </w:r>
      <w:proofErr w:type="gramEnd"/>
      <w:r>
        <w:t xml:space="preserve"> save logic, fixed </w:t>
      </w:r>
      <w:proofErr w:type="spellStart"/>
      <w:r>
        <w:t>LoadChart</w:t>
      </w:r>
      <w:proofErr w:type="spellEnd"/>
      <w:r>
        <w:t xml:space="preserve"> to use </w:t>
      </w:r>
      <w:proofErr w:type="spellStart"/>
      <w:r>
        <w:t>radiobutton</w:t>
      </w:r>
      <w:proofErr w:type="spellEnd"/>
      <w:r>
        <w:t xml:space="preserve"> selection</w:t>
      </w:r>
    </w:p>
    <w:p w:rsidR="00026685" w:rsidRDefault="00026685" w:rsidP="00026685">
      <w:r>
        <w:t xml:space="preserve">2/21/2021       0.5                 </w:t>
      </w:r>
      <w:proofErr w:type="spellStart"/>
      <w:r>
        <w:t>bloodGlucoseChartForm.cs</w:t>
      </w:r>
      <w:proofErr w:type="spellEnd"/>
      <w:r>
        <w:t xml:space="preserve"> wrote save logic, fixed </w:t>
      </w:r>
      <w:proofErr w:type="spellStart"/>
      <w:r>
        <w:t>LoadChart</w:t>
      </w:r>
      <w:proofErr w:type="spellEnd"/>
      <w:r>
        <w:t xml:space="preserve"> to use </w:t>
      </w:r>
      <w:proofErr w:type="spellStart"/>
      <w:r>
        <w:t>radiobutton</w:t>
      </w:r>
      <w:proofErr w:type="spellEnd"/>
      <w:r>
        <w:t xml:space="preserve"> selection</w:t>
      </w:r>
    </w:p>
    <w:p w:rsidR="00026685" w:rsidRDefault="00026685" w:rsidP="00026685"/>
    <w:p w:rsidR="00026685" w:rsidRDefault="00026685" w:rsidP="00026685">
      <w:proofErr w:type="spellStart"/>
      <w:r>
        <w:t>Youtube</w:t>
      </w:r>
      <w:proofErr w:type="spellEnd"/>
      <w:r>
        <w:t xml:space="preserve"> video:</w:t>
      </w:r>
    </w:p>
    <w:p w:rsidR="00026685" w:rsidRDefault="00026685" w:rsidP="00026685">
      <w:r w:rsidRPr="00026685">
        <w:t>https://youtu.be/gk5W-zYtlHI</w:t>
      </w:r>
    </w:p>
    <w:p w:rsidR="00026685" w:rsidRDefault="00026685" w:rsidP="00026685">
      <w:proofErr w:type="spellStart"/>
      <w:r>
        <w:t>Github</w:t>
      </w:r>
      <w:proofErr w:type="spellEnd"/>
      <w:r>
        <w:t xml:space="preserve"> repository </w:t>
      </w:r>
      <w:proofErr w:type="gramStart"/>
      <w:r>
        <w:t>url</w:t>
      </w:r>
      <w:proofErr w:type="gramEnd"/>
      <w:r>
        <w:t>:</w:t>
      </w:r>
    </w:p>
    <w:p w:rsidR="00026685" w:rsidRDefault="00026685" w:rsidP="00026685">
      <w:r w:rsidRPr="00026685">
        <w:t>https://github.com/roddeval/MS539_final_project_roderick_devalcourt/tree/February_21_2021_branch</w:t>
      </w:r>
      <w:bookmarkStart w:id="0" w:name="_GoBack"/>
      <w:bookmarkEnd w:id="0"/>
    </w:p>
    <w:p w:rsidR="00026685" w:rsidRDefault="00026685" w:rsidP="00026685"/>
    <w:sectPr w:rsidR="00026685" w:rsidSect="00373CD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DQysTQxMDcxNDJX0lEKTi0uzszPAykwrAUAaOs3liwAAAA="/>
  </w:docVars>
  <w:rsids>
    <w:rsidRoot w:val="00026685"/>
    <w:rsid w:val="00026685"/>
    <w:rsid w:val="00373CDF"/>
    <w:rsid w:val="00661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D117D22-6D3B-46F5-BEBE-D9E82A71D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7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devalco@yahoo.com</dc:creator>
  <cp:keywords/>
  <dc:description/>
  <cp:lastModifiedBy>rdevalco@yahoo.com</cp:lastModifiedBy>
  <cp:revision>2</cp:revision>
  <dcterms:created xsi:type="dcterms:W3CDTF">2021-02-21T20:00:00Z</dcterms:created>
  <dcterms:modified xsi:type="dcterms:W3CDTF">2021-02-21T20:06:00Z</dcterms:modified>
</cp:coreProperties>
</file>